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tylesWithEffects.xml" ContentType="application/vnd.ms-word.stylesWithEffect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7CAC" w:rsidRDefault="00207CAC" w:rsidP="009A131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1316" w:rsidRPr="006541BB" w:rsidRDefault="009A1316" w:rsidP="009A131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41BB">
        <w:rPr>
          <w:rFonts w:ascii="Times New Roman" w:hAnsi="Times New Roman" w:cs="Times New Roman"/>
          <w:b/>
          <w:sz w:val="24"/>
          <w:szCs w:val="24"/>
        </w:rPr>
        <w:t>Graduate Committee Meeting Agenda</w:t>
      </w:r>
    </w:p>
    <w:p w:rsidR="00207CAC" w:rsidRDefault="006F036D" w:rsidP="00207CA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ctober</w:t>
      </w:r>
      <w:r w:rsidR="006E391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E3919" w:rsidRPr="006E3919">
        <w:rPr>
          <w:rFonts w:ascii="Times New Roman" w:hAnsi="Times New Roman" w:cs="Times New Roman"/>
          <w:b/>
          <w:noProof/>
          <w:sz w:val="24"/>
          <w:szCs w:val="24"/>
        </w:rPr>
        <w:t>2</w:t>
      </w:r>
      <w:r w:rsidR="00207CA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B28AF">
        <w:rPr>
          <w:rFonts w:ascii="Times New Roman" w:hAnsi="Times New Roman" w:cs="Times New Roman"/>
          <w:b/>
          <w:sz w:val="24"/>
          <w:szCs w:val="24"/>
        </w:rPr>
        <w:t>2015</w:t>
      </w:r>
    </w:p>
    <w:p w:rsidR="009A1316" w:rsidRPr="006541BB" w:rsidRDefault="009A1316" w:rsidP="009A131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A1316" w:rsidRPr="006541BB" w:rsidRDefault="006E3919" w:rsidP="009A1316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iew minutes of September </w:t>
      </w:r>
      <w:r w:rsidRPr="006E3919">
        <w:rPr>
          <w:rFonts w:ascii="Times New Roman" w:hAnsi="Times New Roman" w:cs="Times New Roman"/>
          <w:noProof/>
          <w:sz w:val="24"/>
          <w:szCs w:val="24"/>
        </w:rPr>
        <w:t>11</w:t>
      </w:r>
      <w:r w:rsidRPr="006E3919">
        <w:rPr>
          <w:rFonts w:ascii="Times New Roman" w:hAnsi="Times New Roman" w:cs="Times New Roman"/>
          <w:noProof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076C8">
        <w:rPr>
          <w:rFonts w:ascii="Times New Roman" w:hAnsi="Times New Roman" w:cs="Times New Roman"/>
          <w:sz w:val="24"/>
          <w:szCs w:val="24"/>
        </w:rPr>
        <w:t>2015</w:t>
      </w:r>
      <w:r w:rsidR="009A1316" w:rsidRPr="006541BB">
        <w:rPr>
          <w:rFonts w:ascii="Times New Roman" w:hAnsi="Times New Roman" w:cs="Times New Roman"/>
          <w:sz w:val="24"/>
          <w:szCs w:val="24"/>
        </w:rPr>
        <w:t xml:space="preserve"> meeting</w:t>
      </w:r>
    </w:p>
    <w:p w:rsidR="00207CAC" w:rsidRDefault="00207CAC" w:rsidP="00CB28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A1316" w:rsidRDefault="009A1316" w:rsidP="00CB28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A1316" w:rsidRPr="009A1316" w:rsidRDefault="009A1316" w:rsidP="00EC5C7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1316">
        <w:rPr>
          <w:rFonts w:ascii="Times New Roman" w:hAnsi="Times New Roman" w:cs="Times New Roman"/>
          <w:sz w:val="24"/>
          <w:szCs w:val="24"/>
        </w:rPr>
        <w:t>New Business</w:t>
      </w:r>
    </w:p>
    <w:p w:rsidR="00B076C8" w:rsidRDefault="009A1316" w:rsidP="009A131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41BB">
        <w:rPr>
          <w:rFonts w:ascii="Times New Roman" w:hAnsi="Times New Roman" w:cs="Times New Roman"/>
          <w:sz w:val="24"/>
          <w:szCs w:val="24"/>
        </w:rPr>
        <w:t xml:space="preserve">Curriculum  review </w:t>
      </w:r>
    </w:p>
    <w:p w:rsidR="00B076C8" w:rsidRDefault="00B076C8" w:rsidP="00B076C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9B29CA" w:rsidRDefault="009B29CA" w:rsidP="009B29CA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-160</w:t>
      </w:r>
      <w:r w:rsidR="006E3919">
        <w:rPr>
          <w:rFonts w:ascii="Times New Roman" w:hAnsi="Times New Roman" w:cs="Times New Roman"/>
          <w:sz w:val="24"/>
          <w:szCs w:val="24"/>
        </w:rPr>
        <w:t>24 CEP</w:t>
      </w:r>
    </w:p>
    <w:p w:rsidR="009B29CA" w:rsidRDefault="009B29CA" w:rsidP="009B29CA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CB28AF" w:rsidRPr="00CB28AF" w:rsidRDefault="00CB28AF" w:rsidP="00CB28AF">
      <w:pPr>
        <w:pStyle w:val="ListParagraph"/>
        <w:spacing w:after="0" w:line="240" w:lineRule="auto"/>
        <w:ind w:left="360"/>
        <w:rPr>
          <w:rFonts w:ascii="Times New Roman" w:hAnsi="Times New Roman" w:cs="Times New Roman"/>
          <w:noProof/>
          <w:sz w:val="24"/>
          <w:szCs w:val="24"/>
        </w:rPr>
      </w:pPr>
    </w:p>
    <w:p w:rsidR="00CB28AF" w:rsidRPr="00EC5C72" w:rsidRDefault="00CB28AF" w:rsidP="00CB28A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5C72">
        <w:rPr>
          <w:rFonts w:ascii="Times New Roman" w:hAnsi="Times New Roman" w:cs="Times New Roman"/>
          <w:sz w:val="24"/>
          <w:szCs w:val="24"/>
        </w:rPr>
        <w:t xml:space="preserve">Report of the Dean of Graduate Studies (DGS) </w:t>
      </w:r>
    </w:p>
    <w:p w:rsidR="009A1316" w:rsidRPr="00CB28AF" w:rsidRDefault="009A1316" w:rsidP="00CB28AF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B28A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A1316" w:rsidRDefault="009A1316" w:rsidP="001C163C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:rsidR="009A1316" w:rsidRPr="006541BB" w:rsidRDefault="009A1316" w:rsidP="009A1316">
      <w:pPr>
        <w:rPr>
          <w:rFonts w:ascii="Times New Roman" w:hAnsi="Times New Roman" w:cs="Times New Roman"/>
          <w:sz w:val="24"/>
          <w:szCs w:val="24"/>
        </w:rPr>
      </w:pPr>
    </w:p>
    <w:p w:rsidR="009A1316" w:rsidRPr="006541BB" w:rsidRDefault="009A1316" w:rsidP="009A1316">
      <w:pPr>
        <w:rPr>
          <w:rFonts w:ascii="Times New Roman" w:hAnsi="Times New Roman" w:cs="Times New Roman"/>
          <w:sz w:val="24"/>
          <w:szCs w:val="24"/>
        </w:rPr>
      </w:pPr>
    </w:p>
    <w:p w:rsidR="009A1316" w:rsidRPr="006541BB" w:rsidRDefault="009A1316" w:rsidP="009A1316">
      <w:pPr>
        <w:rPr>
          <w:rFonts w:ascii="Times New Roman" w:hAnsi="Times New Roman" w:cs="Times New Roman"/>
          <w:sz w:val="24"/>
          <w:szCs w:val="24"/>
        </w:rPr>
      </w:pPr>
    </w:p>
    <w:p w:rsidR="009A1316" w:rsidRDefault="009A1316" w:rsidP="009A1316"/>
    <w:p w:rsidR="00184222" w:rsidRDefault="00207CAC"/>
    <w:sectPr w:rsidR="00184222" w:rsidSect="002B2699">
      <w:pgSz w:w="12240" w:h="15840"/>
      <w:pgMar w:top="450" w:right="1440" w:bottom="1080" w:left="1080" w:gutter="0"/>
      <w:cols w:sep="1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5B0A07"/>
    <w:multiLevelType w:val="hybridMultilevel"/>
    <w:tmpl w:val="2E90B5B6"/>
    <w:lvl w:ilvl="0" w:tplc="5AD05C10">
      <w:start w:val="4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1B651EE"/>
    <w:multiLevelType w:val="hybridMultilevel"/>
    <w:tmpl w:val="B5CE1D8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3840AA1"/>
    <w:multiLevelType w:val="hybridMultilevel"/>
    <w:tmpl w:val="B0B0E3DC"/>
    <w:lvl w:ilvl="0" w:tplc="929600CA">
      <w:start w:val="9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7C2639"/>
    <w:multiLevelType w:val="hybridMultilevel"/>
    <w:tmpl w:val="F15E6C4C"/>
    <w:lvl w:ilvl="0" w:tplc="C8FACB9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3A132776"/>
    <w:multiLevelType w:val="hybridMultilevel"/>
    <w:tmpl w:val="28CA103C"/>
    <w:lvl w:ilvl="0" w:tplc="2452C2D6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>
    <w:nsid w:val="4B6074A1"/>
    <w:multiLevelType w:val="hybridMultilevel"/>
    <w:tmpl w:val="FD86ACFA"/>
    <w:lvl w:ilvl="0" w:tplc="B00EAB0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D61DDD"/>
    <w:multiLevelType w:val="hybridMultilevel"/>
    <w:tmpl w:val="0E10BF98"/>
    <w:lvl w:ilvl="0" w:tplc="075815A8">
      <w:start w:val="9"/>
      <w:numFmt w:val="upp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551236"/>
    <w:multiLevelType w:val="multilevel"/>
    <w:tmpl w:val="85188A6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261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eastAsiaTheme="minorEastAsia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>
    <w:nsid w:val="697A4171"/>
    <w:multiLevelType w:val="hybridMultilevel"/>
    <w:tmpl w:val="B79A239C"/>
    <w:lvl w:ilvl="0" w:tplc="57FA91CC">
      <w:start w:val="9"/>
      <w:numFmt w:val="lowerLetter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>
    <w:nsid w:val="7ACD6D00"/>
    <w:multiLevelType w:val="hybridMultilevel"/>
    <w:tmpl w:val="86BEBC88"/>
    <w:lvl w:ilvl="0" w:tplc="BDE6CB36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>
    <w:nsid w:val="7E0E31C1"/>
    <w:multiLevelType w:val="hybridMultilevel"/>
    <w:tmpl w:val="F22AE1B6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7"/>
  </w:num>
  <w:num w:numId="2">
    <w:abstractNumId w:val="1"/>
  </w:num>
  <w:num w:numId="3">
    <w:abstractNumId w:val="10"/>
  </w:num>
  <w:num w:numId="4">
    <w:abstractNumId w:val="5"/>
  </w:num>
  <w:num w:numId="5">
    <w:abstractNumId w:val="8"/>
  </w:num>
  <w:num w:numId="6">
    <w:abstractNumId w:val="6"/>
  </w:num>
  <w:num w:numId="7">
    <w:abstractNumId w:val="2"/>
  </w:num>
  <w:num w:numId="8">
    <w:abstractNumId w:val="0"/>
  </w:num>
  <w:num w:numId="9">
    <w:abstractNumId w:val="3"/>
  </w:num>
  <w:num w:numId="10">
    <w:abstractNumId w:val="4"/>
  </w:num>
  <w:num w:numId="11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NotTrackMove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wN7QwMzYyMTc3tDSxMDdT0lEKTi0uzszPAykwqwUAaTbktSwAAAA="/>
  </w:docVars>
  <w:rsids>
    <w:rsidRoot w:val="009A1316"/>
    <w:rsid w:val="00186778"/>
    <w:rsid w:val="001C163C"/>
    <w:rsid w:val="00207CAC"/>
    <w:rsid w:val="00480862"/>
    <w:rsid w:val="006E3919"/>
    <w:rsid w:val="006F036D"/>
    <w:rsid w:val="006F4D4E"/>
    <w:rsid w:val="0071132E"/>
    <w:rsid w:val="009A1316"/>
    <w:rsid w:val="009B29CA"/>
    <w:rsid w:val="00AF47BF"/>
    <w:rsid w:val="00B076C8"/>
    <w:rsid w:val="00C06912"/>
    <w:rsid w:val="00CB28AF"/>
    <w:rsid w:val="00D02C9B"/>
    <w:rsid w:val="00D1339C"/>
    <w:rsid w:val="00D3037D"/>
    <w:rsid w:val="00EC5C72"/>
    <w:rsid w:val="00F217AA"/>
  </w:rsids>
  <m:mathPr>
    <m:mathFont m:val="Calibri Light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1316"/>
    <w:rPr>
      <w:rFonts w:eastAsiaTheme="minorEastAsia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styleId="ListParagraph">
    <w:name w:val="List Paragraph"/>
    <w:basedOn w:val="Normal"/>
    <w:qFormat/>
    <w:rsid w:val="009A131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1316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9A131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11" Type="http://schemas.openxmlformats.org/officeDocument/2006/relationships/customXml" Target="../customXml/item4.xml"/><Relationship Id="rId5" Type="http://schemas.openxmlformats.org/officeDocument/2006/relationships/fontTable" Target="fontTable.xm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887a43-7e4d-4c1c-91d7-15e417b1b8ab">67Z3ZXSPZZWZ-1029-1</_dlc_DocId>
    <_dlc_DocIdUrl xmlns="67887a43-7e4d-4c1c-91d7-15e417b1b8ab">
      <Url>http://www-prod.ric.edu/graduate_committee/_layouts/15/DocIdRedir.aspx?ID=67Z3ZXSPZZWZ-1029-1</Url>
      <Description>67Z3ZXSPZZWZ-1029-1</Description>
    </_dlc_DocIdUrl>
    <Year xmlns="f36e9619-1cb6-47f9-ac47-a6ec817dd452">2015</Year>
    <Month_x0020__x002f__x0020_Order xmlns="f36e9619-1cb6-47f9-ac47-a6ec817dd452">10</Month_x0020__x002f__x0020_Order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AF50C486BC44892A3F30EE612AB75" ma:contentTypeVersion="2" ma:contentTypeDescription="Create a new document." ma:contentTypeScope="" ma:versionID="a5d1560333352ed5222a46cd820e2624">
  <xsd:schema xmlns:xsd="http://www.w3.org/2001/XMLSchema" xmlns:xs="http://www.w3.org/2001/XMLSchema" xmlns:p="http://schemas.microsoft.com/office/2006/metadata/properties" xmlns:ns1="f36e9619-1cb6-47f9-ac47-a6ec817dd452" xmlns:ns3="67887a43-7e4d-4c1c-91d7-15e417b1b8ab" targetNamespace="http://schemas.microsoft.com/office/2006/metadata/properties" ma:root="true" ma:fieldsID="33821560a82fe4aafad10163a74043b5" ns1:_="" ns3:_="">
    <xsd:import namespace="f36e9619-1cb6-47f9-ac47-a6ec817dd452"/>
    <xsd:import namespace="67887a43-7e4d-4c1c-91d7-15e417b1b8ab"/>
    <xsd:element name="properties">
      <xsd:complexType>
        <xsd:sequence>
          <xsd:element name="documentManagement">
            <xsd:complexType>
              <xsd:all>
                <xsd:element ref="ns1:Year" minOccurs="0"/>
                <xsd:element ref="ns1:Month_x0020__x002f__x0020_Order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6e9619-1cb6-47f9-ac47-a6ec817dd452" elementFormDefault="qualified">
    <xsd:import namespace="http://schemas.microsoft.com/office/2006/documentManagement/types"/>
    <xsd:import namespace="http://schemas.microsoft.com/office/infopath/2007/PartnerControls"/>
    <xsd:element name="Year" ma:index="0" nillable="true" ma:displayName="Year" ma:internalName="Year">
      <xsd:simpleType>
        <xsd:restriction base="dms:Text">
          <xsd:maxLength value="255"/>
        </xsd:restriction>
      </xsd:simpleType>
    </xsd:element>
    <xsd:element name="Month_x0020__x002f__x0020_Order" ma:index="1" nillable="true" ma:displayName="Month / Order" ma:decimals="0" ma:internalName="Month_x0020__x002f__x0020_Order">
      <xsd:simpleType>
        <xsd:restriction base="dms:Number">
          <xsd:maxInclusive value="12"/>
          <xsd:minInclusive value="1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87a43-7e4d-4c1c-91d7-15e417b1b8ab" elementFormDefault="qualified">
    <xsd:import namespace="http://schemas.microsoft.com/office/2006/documentManagement/types"/>
    <xsd:import namespace="http://schemas.microsoft.com/office/infopath/2007/PartnerControls"/>
    <xsd:element name="_dlc_DocId" ma:index="6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90EE86-0C99-43A0-B333-51A07B9FFB1A}"/>
</file>

<file path=customXml/itemProps2.xml><?xml version="1.0" encoding="utf-8"?>
<ds:datastoreItem xmlns:ds="http://schemas.openxmlformats.org/officeDocument/2006/customXml" ds:itemID="{29C1EB43-4EB0-4719-838A-2E81885372DE}"/>
</file>

<file path=customXml/itemProps3.xml><?xml version="1.0" encoding="utf-8"?>
<ds:datastoreItem xmlns:ds="http://schemas.openxmlformats.org/officeDocument/2006/customXml" ds:itemID="{2AB525FB-D1C7-4079-9DCF-28385A401403}"/>
</file>

<file path=customXml/itemProps4.xml><?xml version="1.0" encoding="utf-8"?>
<ds:datastoreItem xmlns:ds="http://schemas.openxmlformats.org/officeDocument/2006/customXml" ds:itemID="{E52800CD-D876-4CA6-8348-080EE8269C1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</Words>
  <Characters>159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ode Island College</Company>
  <LinksUpToDate>false</LinksUpToDate>
  <CharactersWithSpaces>2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hode Island College</dc:creator>
  <cp:lastModifiedBy>Gerri August</cp:lastModifiedBy>
  <cp:revision>3</cp:revision>
  <dcterms:created xsi:type="dcterms:W3CDTF">2015-09-23T17:34:00Z</dcterms:created>
  <dcterms:modified xsi:type="dcterms:W3CDTF">2015-09-23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AF50C486BC44892A3F30EE612AB75</vt:lpwstr>
  </property>
  <property fmtid="{D5CDD505-2E9C-101B-9397-08002B2CF9AE}" pid="3" name="_dlc_DocIdItemGuid">
    <vt:lpwstr>05ddc38c-8014-4431-8d98-cce7691fcd02</vt:lpwstr>
  </property>
</Properties>
</file>